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5B9C8" w14:textId="2D3FBCB9" w:rsidR="00C94EE5" w:rsidRPr="00C94EE5" w:rsidRDefault="00C94EE5" w:rsidP="00C94EE5">
      <w:pPr>
        <w:shd w:val="clear" w:color="auto" w:fill="FFFFFF"/>
        <w:spacing w:before="525" w:after="450" w:line="240" w:lineRule="auto"/>
        <w:outlineLvl w:val="2"/>
        <w:rPr>
          <w:rFonts w:ascii="Arial" w:eastAsia="Times New Roman" w:hAnsi="Arial" w:cs="Arial"/>
          <w:b/>
          <w:bCs/>
          <w:color w:val="1C2B41"/>
          <w:sz w:val="35"/>
          <w:szCs w:val="35"/>
        </w:rPr>
      </w:pPr>
      <w:r w:rsidRPr="00C94EE5">
        <w:rPr>
          <w:rFonts w:ascii="Arial" w:eastAsia="Times New Roman" w:hAnsi="Arial" w:cs="Arial"/>
          <w:b/>
          <w:bCs/>
          <w:color w:val="1C2B41"/>
          <w:sz w:val="35"/>
          <w:szCs w:val="35"/>
        </w:rPr>
        <w:t xml:space="preserve">Read Total profit of all months and show it using a </w:t>
      </w:r>
      <w:r>
        <w:rPr>
          <w:rFonts w:ascii="Arial" w:eastAsia="Times New Roman" w:hAnsi="Arial" w:cs="Arial"/>
          <w:b/>
          <w:bCs/>
          <w:color w:val="1C2B41"/>
          <w:sz w:val="35"/>
          <w:szCs w:val="35"/>
        </w:rPr>
        <w:t xml:space="preserve">bar </w:t>
      </w:r>
      <w:r w:rsidRPr="00C94EE5">
        <w:rPr>
          <w:rFonts w:ascii="Arial" w:eastAsia="Times New Roman" w:hAnsi="Arial" w:cs="Arial"/>
          <w:b/>
          <w:bCs/>
          <w:color w:val="1C2B41"/>
          <w:sz w:val="35"/>
          <w:szCs w:val="35"/>
        </w:rPr>
        <w:t>plot</w:t>
      </w:r>
    </w:p>
    <w:p w14:paraId="609F3E25" w14:textId="77777777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>Get Total profit of all months and show line plot with the following Style properties</w:t>
      </w:r>
    </w:p>
    <w:p w14:paraId="581FFCBD" w14:textId="77777777" w:rsidR="00C94EE5" w:rsidRDefault="00C94EE5" w:rsidP="00C94EE5">
      <w:pPr>
        <w:pStyle w:val="NormalWeb"/>
        <w:shd w:val="clear" w:color="auto" w:fill="FFFFFF"/>
        <w:spacing w:before="0" w:beforeAutospacing="0" w:after="300" w:afterAutospacing="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Generated line plot must include following Style properties: –</w:t>
      </w:r>
    </w:p>
    <w:p w14:paraId="5E2FBCB2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Line Style dotted and Line-color should be red</w:t>
      </w:r>
    </w:p>
    <w:p w14:paraId="6866D0ED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Show legend at the lower right location.</w:t>
      </w:r>
    </w:p>
    <w:p w14:paraId="4B6A1340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X label name = Month Number</w:t>
      </w:r>
    </w:p>
    <w:p w14:paraId="3F716175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Y label name = Sold units number</w:t>
      </w:r>
    </w:p>
    <w:p w14:paraId="7BB48BDC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Add a circle marker.</w:t>
      </w:r>
    </w:p>
    <w:p w14:paraId="58666644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12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Line marker color as read</w:t>
      </w:r>
    </w:p>
    <w:p w14:paraId="6B6E158B" w14:textId="77777777" w:rsidR="00C94EE5" w:rsidRDefault="00C94EE5" w:rsidP="00C94EE5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480"/>
        <w:rPr>
          <w:rFonts w:ascii="Arial" w:hAnsi="Arial" w:cs="Arial"/>
          <w:color w:val="323232"/>
        </w:rPr>
      </w:pPr>
      <w:r>
        <w:rPr>
          <w:rFonts w:ascii="Arial" w:hAnsi="Arial" w:cs="Arial"/>
          <w:color w:val="323232"/>
        </w:rPr>
        <w:t>Line width should be 3</w:t>
      </w:r>
    </w:p>
    <w:p w14:paraId="45D8FEC5" w14:textId="793D6356" w:rsidR="00C94EE5" w:rsidRDefault="00C94EE5" w:rsidP="00C94EE5"/>
    <w:p w14:paraId="27A94704" w14:textId="0137D7C8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>Read all product sales data and show it using a multiline plot</w:t>
      </w:r>
    </w:p>
    <w:p w14:paraId="047E4389" w14:textId="12147B75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 xml:space="preserve">Read toothpaste sales data of each month and show it using a </w:t>
      </w:r>
      <w:r>
        <w:rPr>
          <w:rFonts w:ascii="Arial" w:hAnsi="Arial" w:cs="Arial"/>
          <w:color w:val="1C2B41"/>
          <w:sz w:val="35"/>
          <w:szCs w:val="35"/>
        </w:rPr>
        <w:t>line</w:t>
      </w:r>
      <w:r>
        <w:rPr>
          <w:rFonts w:ascii="Arial" w:hAnsi="Arial" w:cs="Arial"/>
          <w:color w:val="1C2B41"/>
          <w:sz w:val="35"/>
          <w:szCs w:val="35"/>
        </w:rPr>
        <w:t xml:space="preserve"> plot</w:t>
      </w:r>
    </w:p>
    <w:p w14:paraId="583F8C01" w14:textId="11A309C9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 xml:space="preserve">Read face cream and facewash product sales data and show it using the </w:t>
      </w:r>
      <w:r>
        <w:rPr>
          <w:rFonts w:ascii="Arial" w:hAnsi="Arial" w:cs="Arial"/>
          <w:color w:val="1C2B41"/>
          <w:sz w:val="35"/>
          <w:szCs w:val="35"/>
        </w:rPr>
        <w:t>multiline plot</w:t>
      </w:r>
    </w:p>
    <w:p w14:paraId="386CF874" w14:textId="46862056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 xml:space="preserve">Read sales data of bathing soap of all months and show it using a </w:t>
      </w:r>
      <w:r>
        <w:rPr>
          <w:rFonts w:ascii="Arial" w:hAnsi="Arial" w:cs="Arial"/>
          <w:color w:val="1C2B41"/>
          <w:sz w:val="35"/>
          <w:szCs w:val="35"/>
        </w:rPr>
        <w:t>scatter plot</w:t>
      </w:r>
      <w:r>
        <w:rPr>
          <w:rFonts w:ascii="Arial" w:hAnsi="Arial" w:cs="Arial"/>
          <w:color w:val="1C2B41"/>
          <w:sz w:val="35"/>
          <w:szCs w:val="35"/>
        </w:rPr>
        <w:t>. Save this plot to your hard disk</w:t>
      </w:r>
    </w:p>
    <w:p w14:paraId="31E971F1" w14:textId="77777777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lastRenderedPageBreak/>
        <w:t>Read the total profit of each month and show it using the histogram to see most common profit ranges</w:t>
      </w:r>
    </w:p>
    <w:p w14:paraId="279D875F" w14:textId="77777777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>Calculate total sale data for last year for each product and show it using a Pie chart</w:t>
      </w:r>
    </w:p>
    <w:p w14:paraId="6A7C1BE7" w14:textId="77777777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>Read Bathing soap facewash of all months and display it using the Subplot</w:t>
      </w:r>
    </w:p>
    <w:p w14:paraId="0523688A" w14:textId="3A6E269D" w:rsidR="00C94EE5" w:rsidRDefault="00C94EE5" w:rsidP="00C94EE5">
      <w:pPr>
        <w:pStyle w:val="Heading3"/>
        <w:shd w:val="clear" w:color="auto" w:fill="FFFFFF"/>
        <w:spacing w:before="525" w:beforeAutospacing="0" w:after="450" w:afterAutospacing="0"/>
        <w:rPr>
          <w:rFonts w:ascii="Arial" w:hAnsi="Arial" w:cs="Arial"/>
          <w:color w:val="1C2B41"/>
          <w:sz w:val="35"/>
          <w:szCs w:val="35"/>
        </w:rPr>
      </w:pPr>
      <w:r>
        <w:rPr>
          <w:rFonts w:ascii="Arial" w:hAnsi="Arial" w:cs="Arial"/>
          <w:color w:val="1C2B41"/>
          <w:sz w:val="35"/>
          <w:szCs w:val="35"/>
        </w:rPr>
        <w:t>Read all product sales data and show it using the stack plot</w:t>
      </w:r>
    </w:p>
    <w:p w14:paraId="0952D76C" w14:textId="77777777" w:rsidR="00C94EE5" w:rsidRDefault="00C94EE5" w:rsidP="00C94EE5">
      <w:bookmarkStart w:id="0" w:name="_GoBack"/>
      <w:bookmarkEnd w:id="0"/>
    </w:p>
    <w:sectPr w:rsidR="00C94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E7985"/>
    <w:multiLevelType w:val="hybridMultilevel"/>
    <w:tmpl w:val="728CD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AB5649"/>
    <w:multiLevelType w:val="multilevel"/>
    <w:tmpl w:val="DC123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tTQxMDA3tDA1NjNU0lEKTi0uzszPAykwrAUAEPFpQSwAAAA="/>
  </w:docVars>
  <w:rsids>
    <w:rsidRoot w:val="007479C3"/>
    <w:rsid w:val="000C42FA"/>
    <w:rsid w:val="007479C3"/>
    <w:rsid w:val="007B5E2D"/>
    <w:rsid w:val="00C94EE5"/>
    <w:rsid w:val="00E00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6703F"/>
  <w15:chartTrackingRefBased/>
  <w15:docId w15:val="{DBA96E7E-00C3-4484-9739-493AAF5B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94E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EE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94EE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94E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9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anya  C V S [MAHE-MSOIS]</dc:creator>
  <cp:keywords/>
  <dc:description/>
  <cp:lastModifiedBy>Chaitanya  C V S [MAHE-MSOIS]</cp:lastModifiedBy>
  <cp:revision>2</cp:revision>
  <dcterms:created xsi:type="dcterms:W3CDTF">2020-03-23T17:49:00Z</dcterms:created>
  <dcterms:modified xsi:type="dcterms:W3CDTF">2020-03-23T17:56:00Z</dcterms:modified>
</cp:coreProperties>
</file>